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Mr. Arjun Sharma</w:t>
      </w:r>
    </w:p>
    <w:p>
      <w:pPr>
        <w:pStyle w:val="BodyText"/>
      </w:pPr>
      <w:r>
        <w:t xml:space="preserve">234 MG Road, Bangalore, Karnataka 560001</w:t>
      </w:r>
    </w:p>
    <w:p>
      <w:pPr>
        <w:pStyle w:val="BodyText"/>
      </w:pPr>
      <w:r>
        <w:t xml:space="preserve">Email: arjun.sharma@email.com | Phone: +91 98765 43210</w:t>
      </w:r>
    </w:p>
    <w:bookmarkEnd w:id="20"/>
    <w:p>
      <w:pPr>
        <w:pStyle w:val="BodyText"/>
      </w:pPr>
      <w:r>
        <w:t xml:space="preserve">October 26, 2023</w:t>
      </w:r>
    </w:p>
    <w:p>
      <w:pPr>
        <w:pStyle w:val="BodyText"/>
      </w:pPr>
      <w:r>
        <w:t xml:space="preserve">Hiring Manager</w:t>
      </w:r>
      <w:r>
        <w:br/>
      </w:r>
      <w:r>
        <w:t xml:space="preserve">Schlumberger India Private Limited</w:t>
      </w:r>
      <w:r>
        <w:br/>
      </w:r>
      <w:r>
        <w:t xml:space="preserve">One Innovation Drive, Electronic City Phase II,</w:t>
      </w:r>
      <w:r>
        <w:br/>
      </w:r>
      <w:r>
        <w:t xml:space="preserve">Bangalore - 560100, Karnataka</w:t>
      </w:r>
    </w:p>
    <w:bookmarkStart w:id="21" w:name="X7037eb3b5ef3b4492fff07e298388ca3b721225"/>
    <w:p>
      <w:pPr>
        <w:pStyle w:val="Heading2"/>
      </w:pPr>
      <w:r>
        <w:t xml:space="preserve">Subject: Application for Petroleum Engineer Internship Position at Schlumberger India (Bangalore)</w:t>
      </w:r>
    </w:p>
    <w:p>
      <w:pPr>
        <w:pStyle w:val="FirstParagraph"/>
      </w:pPr>
      <w:r>
        <w:t xml:space="preserve">Dear Hiring Manager,</w:t>
      </w:r>
    </w:p>
    <w:p>
      <w:pPr>
        <w:pStyle w:val="BodyText"/>
      </w:pPr>
      <w:r>
        <w:t xml:space="preserve">I am writing with profound enthusiasm to submit my application for the Petroleum Engineer Internship position at Schlumberger India, located in the dynamic hub of Bangalore. As a final-year Petroleum Engineering student at the Indian Institute of Technology (IIT) Bombay, I have meticulously prepared myself to contribute meaningfully to your pioneering work in reservoir engineering and sustainable hydrocarbon production. My academic rigor, hands-on project experience, and deep commitment to advancing energy solutions align seamlessly with Schlumberger's mission of delivering innovative petroleum engineering services in India Bangalore.</w:t>
      </w:r>
    </w:p>
    <w:p>
      <w:pPr>
        <w:pStyle w:val="BodyText"/>
      </w:pPr>
      <w:r>
        <w:t xml:space="preserve">My undergraduate studies at IIT Bombay have immersed me in the core disciplines essential for modern petroleum engineering. Courses such as Reservoir Engineering, Petroleum Geology, and Advanced Drilling Technology have equipped me with a robust theoretical foundation, while my capstone project—'Optimizing Production from Mature Fields Using Machine Learning in the Krishna-Godavari Basin'—provided practical application of these principles. Working closely with Prof. Ananya Desai's research group, I developed predictive models to enhance recovery rates by 18% in simulated field conditions. This project required extensive use of Petrel software for reservoir simulation and Python for data analysis, directly mirroring the technical toolkit employed at leading firms like Schlumberger in India Bangalore.</w:t>
      </w:r>
    </w:p>
    <w:p>
      <w:pPr>
        <w:pStyle w:val="BodyText"/>
      </w:pPr>
      <w:r>
        <w:t xml:space="preserve">What particularly excites me about this opportunity is the strategic significance of Bangalore as India's premier technology and energy services epicenter. The city hosts major international oilfield service companies including Schlumberger, Halliburton, and Baker Hughes, creating a vibrant ecosystem for innovation in petroleum engineering. I have closely followed how Schlumberger's Bangalore R&amp;D center is spearheading advancements in digital oilfield solutions—such as their recently launched "Digital Reservoir" platform—which directly addresses the industry's need for data-driven decision-making. This local expertise in India Bangalore represents an unparalleled learning environment where I can bridge academic knowledge with real-world applications, particularly in the context of India's evolving energy landscape.</w:t>
      </w:r>
    </w:p>
    <w:p>
      <w:pPr>
        <w:pStyle w:val="BodyText"/>
      </w:pPr>
      <w:r>
        <w:t xml:space="preserve">During my summer internship at ONGC Videsh Limited (Videsh), I gained invaluable field experience that reinforced my passion for petroleum engineering. Tasked with analyzing production decline curves from the Cambay Basin fields, I identified operational inefficiencies through pressure transient analysis and proposed a well stimulation strategy that reduced workover costs by 22%. This experience taught me the critical importance of integrating geological data with engineering solutions—a principle central to Schlumberger's approach. Furthermore, my proficiency in industry-standard software (Petrel, CMG, AutoCAD) and programming languages (Python, MATLAB) enables me to rapidly contribute to technical teams from day one.</w:t>
      </w:r>
    </w:p>
    <w:p>
      <w:pPr>
        <w:pStyle w:val="BodyText"/>
      </w:pPr>
      <w:r>
        <w:t xml:space="preserve">I am particularly drawn to Schlumberger's commitment to sustainability—a value deeply resonant with my own professional ethos. As India accelerates its transition toward cleaner energy, I believe the petroleum engineering profession must lead in developing carbon-resilient extraction methods. In Bangalore, where environmental regulations are increasingly stringent, I am eager to learn how Schlumberger integrates carbon capture technologies with conventional operations. My academic research on 'Enhanced Oil Recovery Techniques for Low-Permeability Reservoirs' explored CO2 sequestration potential, and I am keen to expand this work within your innovative framework.</w:t>
      </w:r>
    </w:p>
    <w:p>
      <w:pPr>
        <w:pStyle w:val="BodyText"/>
      </w:pPr>
      <w:r>
        <w:t xml:space="preserve">My technical abilities are complemented by strong collaborative skills honed through leadership roles. As Vice President of the Society of Petroleum Engineers (SPE) chapter at IIT Bombay, I organized 'Energy Futures 2023,' a conference that attracted 350+ students and industry professionals to discuss India's energy transition challenges. This event required coordinating with technical experts from Reliance Industries and Cairn Energy, demonstrating my ability to engage with senior engineers—a skill crucial for thriving in your Bangalore office culture where cross-functional teamwork is paramount.</w:t>
      </w:r>
    </w:p>
    <w:p>
      <w:pPr>
        <w:pStyle w:val="BodyText"/>
      </w:pPr>
      <w:r>
        <w:t xml:space="preserve">I understand that the Petroleum Engineer Internship at Schlumberger India represents more than a career step—it is an opportunity to learn from industry pioneers while contributing to projects that shape India's energy security. Bangalore's unique blend of technological infrastructure and energy sector concentration makes it the ideal environment for this growth. I am especially motivated by your recent project in the Bengal Basin, where advanced seismic interpretation techniques are being deployed to unlock unconventional reserves—a perfect convergence of my academic interests and industry needs.</w:t>
      </w:r>
    </w:p>
    <w:p>
      <w:pPr>
        <w:pStyle w:val="BodyText"/>
      </w:pPr>
      <w:r>
        <w:t xml:space="preserve">As an aspiring Petroleum Engineer dedicated to India's energy advancement, I am confident that my technical preparedness, cultural adaptability, and eagerness to learn make me an ideal candidate for this Internship Application Letter. I have attached my resume for your detailed review and would welcome the opportunity to discuss how my skills align with Schlumberger's objectives in India Bangalore at your earliest convenience.</w:t>
      </w:r>
    </w:p>
    <w:p>
      <w:pPr>
        <w:pStyle w:val="BodyText"/>
      </w:pPr>
      <w:r>
        <w:t xml:space="preserve">Thank you for considering my application. I look forward to the possibility of contributing to Schlumberger's legacy of innovation and eagerly await your response.</w:t>
      </w:r>
    </w:p>
    <w:p>
      <w:pPr>
        <w:pStyle w:val="BodyText"/>
      </w:pPr>
      <w:r>
        <w:t xml:space="preserve">Sincerely,</w:t>
      </w:r>
      <w:r>
        <w:br/>
      </w:r>
      <w:r>
        <w:br/>
      </w:r>
      <w:r>
        <w:t xml:space="preserve">Arjun Sharma</w:t>
      </w:r>
      <w:r>
        <w:br/>
      </w:r>
      <w:r>
        <w:t xml:space="preserve">B.Tech in Petroleum Engineering, IIT Bombay</w:t>
      </w:r>
      <w:r>
        <w:br/>
      </w:r>
      <w:r>
        <w:t xml:space="preserve">LinkedIn: linkedin.com/in/arjun-sharma-pe</w:t>
      </w:r>
      <w:r>
        <w:br/>
      </w:r>
      <w:r>
        <w:t xml:space="preserve">Portfolio: arjun-sharma-pe.github.io</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Internship Application Letter</dc:title>
  <dc:creator/>
  <dc:language>en</dc:language>
  <cp:keywords/>
  <dcterms:created xsi:type="dcterms:W3CDTF">2026-07-20T19:23:56Z</dcterms:created>
  <dcterms:modified xsi:type="dcterms:W3CDTF">2026-07-20T19:23:56Z</dcterms:modified>
</cp:coreProperties>
</file>

<file path=docProps/custom.xml><?xml version="1.0" encoding="utf-8"?>
<Properties xmlns="http://schemas.openxmlformats.org/officeDocument/2006/custom-properties" xmlns:vt="http://schemas.openxmlformats.org/officeDocument/2006/docPropsVTypes"/>
</file>